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CCEB264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9046A5">
        <w:rPr>
          <w:rFonts w:ascii="Monotype Corsiva" w:hAnsi="Monotype Corsiva"/>
          <w:sz w:val="40"/>
          <w:szCs w:val="40"/>
        </w:rPr>
        <w:t>September</w:t>
      </w:r>
      <w:proofErr w:type="spellEnd"/>
      <w:r w:rsidR="009046A5">
        <w:rPr>
          <w:rFonts w:ascii="Monotype Corsiva" w:hAnsi="Monotype Corsiva"/>
          <w:sz w:val="40"/>
          <w:szCs w:val="40"/>
        </w:rPr>
        <w:t xml:space="preserve"> </w:t>
      </w:r>
      <w:r w:rsidR="007F61AC">
        <w:rPr>
          <w:rFonts w:ascii="Monotype Corsiva" w:hAnsi="Monotype Corsiva"/>
          <w:sz w:val="40"/>
          <w:szCs w:val="40"/>
        </w:rPr>
        <w:t>16</w:t>
      </w:r>
      <w:r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___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proofErr w:type="gramStart"/>
      <w:r w:rsidR="00861E4C">
        <w:rPr>
          <w:rFonts w:ascii="Monotype Corsiva" w:hAnsi="Monotype Corsiva"/>
          <w:sz w:val="40"/>
          <w:szCs w:val="40"/>
        </w:rPr>
        <w:t xml:space="preserve">September </w:t>
      </w:r>
      <w:r>
        <w:rPr>
          <w:rFonts w:ascii="Monotype Corsiva" w:hAnsi="Monotype Corsiva"/>
          <w:sz w:val="40"/>
          <w:szCs w:val="40"/>
        </w:rPr>
        <w:t xml:space="preserve"> </w:t>
      </w:r>
      <w:r w:rsidR="007F61AC">
        <w:rPr>
          <w:rFonts w:ascii="Monotype Corsiva" w:hAnsi="Monotype Corsiva"/>
          <w:sz w:val="40"/>
          <w:szCs w:val="40"/>
        </w:rPr>
        <w:t>20</w:t>
      </w:r>
      <w:proofErr w:type="gramEnd"/>
      <w:r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0A7EBA7" w14:textId="31C2A036" w:rsidR="00A16543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A1654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40658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1,2,3,4</w:t>
            </w:r>
          </w:p>
          <w:p w14:paraId="3E904B0B" w14:textId="77777777" w:rsidR="0002554A" w:rsidRDefault="00A16543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2E0EC506" w14:textId="171F1ED1" w:rsidR="00B959BC" w:rsidRDefault="00406582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ree Market System</w:t>
            </w:r>
          </w:p>
          <w:p w14:paraId="04E5862C" w14:textId="77777777" w:rsidR="00551D14" w:rsidRDefault="001472F3" w:rsidP="001472F3">
            <w:pPr>
              <w:widowControl w:val="0"/>
              <w:spacing w:line="240" w:lineRule="auto"/>
              <w:ind w:firstLine="72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ntrally Planned Economies</w:t>
            </w:r>
          </w:p>
          <w:p w14:paraId="42094E0B" w14:textId="1932166E" w:rsidR="00406582" w:rsidRPr="006D32FE" w:rsidRDefault="00406582" w:rsidP="001472F3">
            <w:pPr>
              <w:widowControl w:val="0"/>
              <w:spacing w:line="240" w:lineRule="auto"/>
              <w:ind w:firstLine="72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xed Economic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7826" w14:textId="77777777" w:rsidR="00A410A7" w:rsidRDefault="000E2A52" w:rsidP="00F579A7">
            <w:pPr>
              <w:widowControl w:val="0"/>
              <w:spacing w:line="240" w:lineRule="auto"/>
            </w:pPr>
            <w:r>
              <w:t>Unit 1</w:t>
            </w:r>
          </w:p>
          <w:p w14:paraId="6C46CA45" w14:textId="085F6700" w:rsidR="000E2A52" w:rsidRDefault="000E2A52" w:rsidP="00F579A7">
            <w:pPr>
              <w:widowControl w:val="0"/>
              <w:spacing w:line="240" w:lineRule="auto"/>
            </w:pPr>
            <w:r>
              <w:t>Chapter 2s</w:t>
            </w:r>
            <w:r w:rsidR="00406582">
              <w:t>1,2,3,4</w:t>
            </w:r>
          </w:p>
          <w:p w14:paraId="6CD8059E" w14:textId="77777777" w:rsidR="00185CCE" w:rsidRDefault="00185CCE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765FB210" w14:textId="7AC74BD5" w:rsidR="00406582" w:rsidRDefault="00406582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ree Market System</w:t>
            </w:r>
          </w:p>
          <w:p w14:paraId="1FF94CDD" w14:textId="77777777" w:rsidR="000E2A52" w:rsidRDefault="00107D30" w:rsidP="00185CCE">
            <w:pPr>
              <w:widowControl w:val="0"/>
              <w:spacing w:line="240" w:lineRule="auto"/>
            </w:pPr>
            <w:r>
              <w:t>Centrally Planned Economies</w:t>
            </w:r>
          </w:p>
          <w:p w14:paraId="7A03C3D9" w14:textId="628514D6" w:rsidR="00406582" w:rsidRPr="006D32FE" w:rsidRDefault="00406582" w:rsidP="00185CCE">
            <w:pPr>
              <w:widowControl w:val="0"/>
              <w:spacing w:line="240" w:lineRule="auto"/>
            </w:pPr>
            <w:r>
              <w:t>Mixed Economic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23C6E1A5" w14:textId="0A2D4AD7" w:rsidR="00B65590" w:rsidRDefault="00B65590" w:rsidP="00B65590">
            <w:pPr>
              <w:widowControl w:val="0"/>
              <w:spacing w:line="240" w:lineRule="auto"/>
            </w:pPr>
            <w:r>
              <w:t>Chapter 2s</w:t>
            </w:r>
            <w:r w:rsidR="00406582">
              <w:t>1,2,3,4</w:t>
            </w:r>
          </w:p>
          <w:p w14:paraId="01714E37" w14:textId="73DDABA5" w:rsidR="00B959BC" w:rsidRDefault="00B959BC" w:rsidP="00B65590">
            <w:pPr>
              <w:widowControl w:val="0"/>
              <w:spacing w:line="240" w:lineRule="auto"/>
            </w:pPr>
            <w:r>
              <w:t>Economic Systems</w:t>
            </w:r>
          </w:p>
          <w:p w14:paraId="469ED2E9" w14:textId="562AE674" w:rsidR="00B959BC" w:rsidRDefault="00406582" w:rsidP="00B65590">
            <w:pPr>
              <w:widowControl w:val="0"/>
              <w:spacing w:line="240" w:lineRule="auto"/>
            </w:pPr>
            <w:r>
              <w:t>Free Market</w:t>
            </w:r>
          </w:p>
          <w:p w14:paraId="5F5B34A1" w14:textId="31B2B38D" w:rsidR="00406582" w:rsidRDefault="00406582" w:rsidP="00B65590">
            <w:pPr>
              <w:widowControl w:val="0"/>
              <w:spacing w:line="240" w:lineRule="auto"/>
            </w:pPr>
            <w:r>
              <w:t>Centrally Planned Economics</w:t>
            </w:r>
          </w:p>
          <w:p w14:paraId="4B21A8C4" w14:textId="2BE0671B" w:rsidR="00107D30" w:rsidRDefault="00107D30" w:rsidP="00B65590">
            <w:pPr>
              <w:widowControl w:val="0"/>
              <w:spacing w:line="240" w:lineRule="auto"/>
            </w:pPr>
            <w:r>
              <w:t>Mixed Economies</w:t>
            </w:r>
          </w:p>
          <w:p w14:paraId="7D7D6373" w14:textId="7DDD2852" w:rsidR="00B65590" w:rsidRPr="006D32FE" w:rsidRDefault="00B65590" w:rsidP="00DD533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753A489E" w14:textId="1CAEBDA3" w:rsidR="00A932ED" w:rsidRDefault="00A932ED" w:rsidP="00F579A7">
            <w:pPr>
              <w:widowControl w:val="0"/>
              <w:spacing w:line="240" w:lineRule="auto"/>
            </w:pPr>
            <w:r>
              <w:t>Chapter 2s</w:t>
            </w:r>
            <w:r w:rsidR="00406582">
              <w:t>1,2,3,4</w:t>
            </w:r>
          </w:p>
          <w:p w14:paraId="32D45B65" w14:textId="77777777" w:rsidR="00A932ED" w:rsidRDefault="00A932ED" w:rsidP="00F579A7">
            <w:pPr>
              <w:widowControl w:val="0"/>
              <w:spacing w:line="240" w:lineRule="auto"/>
            </w:pPr>
            <w:r>
              <w:t>Economic Systems</w:t>
            </w:r>
          </w:p>
          <w:p w14:paraId="2DF4F0BB" w14:textId="326E76C3" w:rsidR="00A932ED" w:rsidRDefault="00406582" w:rsidP="00F579A7">
            <w:pPr>
              <w:widowControl w:val="0"/>
              <w:spacing w:line="240" w:lineRule="auto"/>
            </w:pPr>
            <w:r>
              <w:t>Free Market</w:t>
            </w:r>
          </w:p>
          <w:p w14:paraId="6713DEF8" w14:textId="026F91B5" w:rsidR="00406582" w:rsidRDefault="00406582" w:rsidP="00F579A7">
            <w:pPr>
              <w:widowControl w:val="0"/>
              <w:spacing w:line="240" w:lineRule="auto"/>
            </w:pPr>
            <w:r>
              <w:t>Centrally Planned Economics</w:t>
            </w:r>
          </w:p>
          <w:p w14:paraId="4E5D2A4A" w14:textId="4F364B8F" w:rsidR="00A932ED" w:rsidRPr="006D32FE" w:rsidRDefault="00CD2DFF" w:rsidP="00F579A7">
            <w:pPr>
              <w:widowControl w:val="0"/>
              <w:spacing w:line="240" w:lineRule="auto"/>
            </w:pPr>
            <w:r>
              <w:t>Mixed Economi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A06B46E" w14:textId="346F236E" w:rsidR="00A932ED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2s 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,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,3&amp;4</w:t>
            </w:r>
          </w:p>
          <w:p w14:paraId="611996DE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6B736EA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575A368E" w14:textId="60F4A1FA" w:rsidR="00406582" w:rsidRDefault="00406582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ree Market </w:t>
            </w:r>
          </w:p>
          <w:p w14:paraId="5355A35A" w14:textId="094CD80A" w:rsidR="00406582" w:rsidRDefault="00406582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ntrally planned Economics</w:t>
            </w:r>
          </w:p>
          <w:p w14:paraId="39C1B80E" w14:textId="3D8D17F8" w:rsidR="00406582" w:rsidRDefault="00406582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xed Economics</w:t>
            </w:r>
          </w:p>
          <w:p w14:paraId="672C27EE" w14:textId="2293A315" w:rsidR="00CC55C7" w:rsidRPr="006D32FE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97AAC" w14:textId="54C66BA0" w:rsidR="009A562D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1F65A2A3" w14:textId="0D85D492" w:rsidR="008D0D51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</w:t>
            </w:r>
            <w:r w:rsidR="00101BF7">
              <w:t>7</w:t>
            </w:r>
          </w:p>
          <w:p w14:paraId="3C6698D2" w14:textId="2638EEB2" w:rsidR="00277248" w:rsidRDefault="00333D7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Compare and contrast the theoretical principles of capitalism, socialism, and communism, as expressed through theorists such as Adam Smith and Karl Marx</w:t>
            </w:r>
          </w:p>
          <w:p w14:paraId="543F9647" w14:textId="09F2A312" w:rsidR="00385CC7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5</w:t>
            </w:r>
          </w:p>
          <w:p w14:paraId="5BA0D33F" w14:textId="04F59032" w:rsidR="00A410A7" w:rsidRPr="009A562D" w:rsidRDefault="00DC4A4A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Compare and contrast how the various modern economic systems (i.e., market, command, mixed) attempt to answer the following questions: What to produce? How to produce it? To produce it for whom? 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CDC3" w14:textId="77777777" w:rsidR="008B0133" w:rsidRDefault="007217A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a centrally planned </w:t>
            </w:r>
            <w:r w:rsidR="007E4D31">
              <w:rPr>
                <w:rFonts w:ascii="Cambria" w:hAnsi="Cambria"/>
                <w:sz w:val="20"/>
                <w:szCs w:val="20"/>
              </w:rPr>
              <w:t>economy is organized</w:t>
            </w:r>
          </w:p>
          <w:p w14:paraId="1C01E976" w14:textId="77777777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54CA8" w14:textId="3EFC305C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istinguish between </w:t>
            </w:r>
            <w:r w:rsidR="005D43C2">
              <w:rPr>
                <w:rFonts w:ascii="Cambria" w:hAnsi="Cambria"/>
                <w:sz w:val="20"/>
                <w:szCs w:val="20"/>
              </w:rPr>
              <w:t>socialism and communism</w:t>
            </w:r>
          </w:p>
          <w:p w14:paraId="595C9A8C" w14:textId="77777777" w:rsidR="005D43C2" w:rsidRDefault="005D43C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799A05" w14:textId="77777777" w:rsidR="005D43C2" w:rsidRDefault="00B97F5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</w:t>
            </w:r>
            <w:r w:rsidR="00E06F2B">
              <w:rPr>
                <w:rFonts w:ascii="Cambria" w:hAnsi="Cambria"/>
                <w:sz w:val="20"/>
                <w:szCs w:val="20"/>
              </w:rPr>
              <w:t xml:space="preserve"> and China</w:t>
            </w:r>
          </w:p>
          <w:p w14:paraId="79446AE9" w14:textId="77777777" w:rsidR="00E06F2B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10D28CB9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</w:t>
            </w:r>
            <w:r w:rsidR="00332BA2">
              <w:rPr>
                <w:rFonts w:ascii="Cambria" w:hAnsi="Cambria"/>
                <w:sz w:val="20"/>
                <w:szCs w:val="20"/>
              </w:rPr>
              <w:t>dvantages of a centrally planned econom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36396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a centrally planned economy is organized</w:t>
            </w:r>
          </w:p>
          <w:p w14:paraId="18F06BDA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6557F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istinguish between socialism and communism</w:t>
            </w:r>
          </w:p>
          <w:p w14:paraId="22EAD808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6E7E27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 and China</w:t>
            </w:r>
          </w:p>
          <w:p w14:paraId="77EA7070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E86375" w:rsidR="00FF33B6" w:rsidRPr="006D32FE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dvantages of a centrally planned econom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E3E3A" w14:textId="77777777" w:rsidR="00A410A7" w:rsidRDefault="001F1EB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</w:t>
            </w:r>
            <w:r w:rsidR="0030556B">
              <w:rPr>
                <w:rFonts w:ascii="Cambria" w:hAnsi="Cambria"/>
                <w:sz w:val="20"/>
                <w:szCs w:val="20"/>
              </w:rPr>
              <w:t>conom</w:t>
            </w:r>
            <w:r w:rsidR="00947E13">
              <w:rPr>
                <w:rFonts w:ascii="Cambria" w:hAnsi="Cambria"/>
                <w:sz w:val="20"/>
                <w:szCs w:val="20"/>
              </w:rPr>
              <w:t>ic systems</w:t>
            </w:r>
          </w:p>
          <w:p w14:paraId="245C3655" w14:textId="77777777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33A5842E" w14:textId="190A927F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nterpret a circular flow model of </w:t>
            </w:r>
            <w:r w:rsidR="00FF170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mixed economy</w:t>
            </w:r>
          </w:p>
          <w:p w14:paraId="2325737B" w14:textId="77777777" w:rsidR="00FF1701" w:rsidRDefault="00FF170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</w:t>
            </w:r>
            <w:r w:rsidR="00060EA7">
              <w:rPr>
                <w:rFonts w:ascii="Cambria" w:hAnsi="Cambria"/>
                <w:sz w:val="20"/>
                <w:szCs w:val="20"/>
              </w:rPr>
              <w:t>nomies of various nations along a continuum between centrally planned and free market systems</w:t>
            </w:r>
          </w:p>
          <w:p w14:paraId="5D23F95C" w14:textId="10F23852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describe </w:t>
            </w:r>
            <w:r w:rsidR="00741D33">
              <w:rPr>
                <w:rFonts w:ascii="Cambria" w:hAnsi="Cambria"/>
                <w:sz w:val="20"/>
                <w:szCs w:val="20"/>
              </w:rPr>
              <w:t xml:space="preserve"> the</w:t>
            </w:r>
            <w:proofErr w:type="gramEnd"/>
            <w:r w:rsidR="00741D33">
              <w:rPr>
                <w:rFonts w:ascii="Cambria" w:hAnsi="Cambria"/>
                <w:sz w:val="20"/>
                <w:szCs w:val="20"/>
              </w:rPr>
              <w:t xml:space="preserve"> rol</w:t>
            </w:r>
            <w:r w:rsidR="00851849">
              <w:rPr>
                <w:rFonts w:ascii="Cambria" w:hAnsi="Cambria"/>
                <w:sz w:val="20"/>
                <w:szCs w:val="20"/>
              </w:rPr>
              <w:t>e of free enterprise in the US econom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688F1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conomic systems</w:t>
            </w:r>
          </w:p>
          <w:p w14:paraId="0ED057E6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</w:p>
          <w:p w14:paraId="69C8DDEE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nterpret a circular flow model of a mixed economy</w:t>
            </w:r>
          </w:p>
          <w:p w14:paraId="59F6E952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nomies of various nations along a continuum between centrally planned and free market systems</w:t>
            </w:r>
          </w:p>
          <w:p w14:paraId="07B61B8F" w14:textId="7061E446" w:rsidR="00A410A7" w:rsidRPr="006D32FE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describe  th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role of free enterprise in the US economy</w:t>
            </w:r>
          </w:p>
          <w:p w14:paraId="5F3791F1" w14:textId="54316DA5" w:rsidR="00A410A7" w:rsidRPr="006D32FE" w:rsidRDefault="00A410A7" w:rsidP="009547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9E26A" w14:textId="77777777" w:rsidR="00406582" w:rsidRDefault="00406582" w:rsidP="0040658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conomic systems</w:t>
            </w:r>
          </w:p>
          <w:p w14:paraId="7F5FC0B0" w14:textId="77777777" w:rsidR="00406582" w:rsidRDefault="00406582" w:rsidP="00406582">
            <w:pPr>
              <w:rPr>
                <w:rFonts w:ascii="Cambria" w:hAnsi="Cambria"/>
                <w:sz w:val="20"/>
                <w:szCs w:val="20"/>
              </w:rPr>
            </w:pPr>
          </w:p>
          <w:p w14:paraId="17702B62" w14:textId="77777777" w:rsidR="00406582" w:rsidRDefault="00406582" w:rsidP="0040658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nterpret a circular flow model of a mixed economy</w:t>
            </w:r>
          </w:p>
          <w:p w14:paraId="453D036D" w14:textId="77777777" w:rsidR="00406582" w:rsidRDefault="00406582" w:rsidP="0040658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nomies of various nations along a continuum between centrally planned and free market systems</w:t>
            </w:r>
          </w:p>
          <w:p w14:paraId="50B9489C" w14:textId="77777777" w:rsidR="00406582" w:rsidRPr="006D32FE" w:rsidRDefault="00406582" w:rsidP="0040658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describe  th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role of free enterprise in the US economy</w:t>
            </w:r>
          </w:p>
          <w:p w14:paraId="39CA1027" w14:textId="0350E760" w:rsidR="00DB5AA9" w:rsidRPr="006D32FE" w:rsidRDefault="00DB5AA9" w:rsidP="0040658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57367" w14:textId="77777777" w:rsidR="00EB4A6B" w:rsidRPr="00EB4A6B" w:rsidRDefault="00EB4A6B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>To improve its standard of living, a nation’s economy must</w:t>
            </w:r>
          </w:p>
          <w:p w14:paraId="614770E6" w14:textId="77777777" w:rsidR="00EB4A6B" w:rsidRPr="00EB4A6B" w:rsidRDefault="00EB4A6B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 a. </w:t>
            </w:r>
            <w:proofErr w:type="gramStart"/>
            <w:r w:rsidRPr="00EB4A6B">
              <w:rPr>
                <w:color w:val="FF0000"/>
              </w:rPr>
              <w:t>remain</w:t>
            </w:r>
            <w:proofErr w:type="gramEnd"/>
            <w:r w:rsidRPr="00EB4A6B">
              <w:rPr>
                <w:color w:val="FF0000"/>
              </w:rPr>
              <w:t xml:space="preserve"> stable.</w:t>
            </w:r>
          </w:p>
          <w:p w14:paraId="3204DB40" w14:textId="77777777" w:rsidR="00EB4A6B" w:rsidRPr="00EB4A6B" w:rsidRDefault="00EB4A6B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 b. </w:t>
            </w:r>
            <w:proofErr w:type="gramStart"/>
            <w:r w:rsidRPr="00EB4A6B">
              <w:rPr>
                <w:color w:val="FF0000"/>
              </w:rPr>
              <w:t>grow</w:t>
            </w:r>
            <w:proofErr w:type="gramEnd"/>
            <w:r w:rsidRPr="00EB4A6B">
              <w:rPr>
                <w:color w:val="FF0000"/>
              </w:rPr>
              <w:t xml:space="preserve"> through innovation.</w:t>
            </w:r>
          </w:p>
          <w:p w14:paraId="054BBD40" w14:textId="77777777" w:rsidR="00EB4A6B" w:rsidRPr="00EB4A6B" w:rsidRDefault="00EB4A6B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 c. </w:t>
            </w:r>
            <w:proofErr w:type="gramStart"/>
            <w:r w:rsidRPr="00EB4A6B">
              <w:rPr>
                <w:color w:val="FF0000"/>
              </w:rPr>
              <w:t>achieve</w:t>
            </w:r>
            <w:proofErr w:type="gramEnd"/>
            <w:r w:rsidRPr="00EB4A6B">
              <w:rPr>
                <w:color w:val="FF0000"/>
              </w:rPr>
              <w:t xml:space="preserve"> economic equity. </w:t>
            </w:r>
          </w:p>
          <w:p w14:paraId="65D3E94B" w14:textId="7F5BF179" w:rsidR="00865CE8" w:rsidRPr="00EB4A6B" w:rsidRDefault="00EB4A6B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d. </w:t>
            </w:r>
            <w:proofErr w:type="gramStart"/>
            <w:r w:rsidRPr="00EB4A6B">
              <w:rPr>
                <w:color w:val="FF0000"/>
              </w:rPr>
              <w:t>allow</w:t>
            </w:r>
            <w:proofErr w:type="gramEnd"/>
            <w:r w:rsidRPr="00EB4A6B">
              <w:rPr>
                <w:color w:val="FF0000"/>
              </w:rPr>
              <w:t xml:space="preserve"> the central government to make economic decision</w:t>
            </w:r>
          </w:p>
          <w:p w14:paraId="56E1FC61" w14:textId="7D014BF0" w:rsidR="00EB4A6B" w:rsidRPr="00C01C2C" w:rsidRDefault="00EB4A6B" w:rsidP="1B05B8E7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  <w:r w:rsidRPr="00C01C2C">
              <w:rPr>
                <w:b/>
                <w:bCs/>
                <w:i/>
                <w:iCs/>
                <w:color w:val="FF0000"/>
              </w:rPr>
              <w:t>TSW find correct answer and justify</w:t>
            </w:r>
          </w:p>
          <w:p w14:paraId="453C772C" w14:textId="77777777" w:rsidR="00EB4A6B" w:rsidRDefault="00EB4A6B" w:rsidP="1B05B8E7">
            <w:pPr>
              <w:widowControl w:val="0"/>
              <w:spacing w:line="240" w:lineRule="auto"/>
            </w:pPr>
          </w:p>
          <w:p w14:paraId="1B31E507" w14:textId="77777777" w:rsidR="00EB4A6B" w:rsidRDefault="00EB4A6B" w:rsidP="1B05B8E7">
            <w:pPr>
              <w:widowControl w:val="0"/>
              <w:spacing w:line="240" w:lineRule="auto"/>
            </w:pPr>
          </w:p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65536961" w:rsidR="00EB4A6B" w:rsidRPr="006D32FE" w:rsidRDefault="00EB4A6B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037FF" w14:textId="77777777" w:rsidR="00EB4A6B" w:rsidRPr="00EB4A6B" w:rsidRDefault="00EB4A6B" w:rsidP="00AA5D83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>According to Adam Smith, what “invisible hand” regulates the free market economy? a. government intervention</w:t>
            </w:r>
          </w:p>
          <w:p w14:paraId="7643580A" w14:textId="4DB66602" w:rsidR="00EB4A6B" w:rsidRPr="00EB4A6B" w:rsidRDefault="00EB4A6B" w:rsidP="00EB4A6B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  b. specialization</w:t>
            </w:r>
          </w:p>
          <w:p w14:paraId="5D3B08F6" w14:textId="697438FC" w:rsidR="00EB4A6B" w:rsidRPr="00EB4A6B" w:rsidRDefault="00EB4A6B" w:rsidP="00EB4A6B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 xml:space="preserve">  c. economic equity</w:t>
            </w:r>
          </w:p>
          <w:p w14:paraId="7C7C0481" w14:textId="77777777" w:rsidR="00865CE8" w:rsidRDefault="00EB4A6B" w:rsidP="00AA5D83">
            <w:pPr>
              <w:widowControl w:val="0"/>
              <w:spacing w:line="240" w:lineRule="auto"/>
              <w:rPr>
                <w:color w:val="FF0000"/>
              </w:rPr>
            </w:pPr>
            <w:r w:rsidRPr="00EB4A6B">
              <w:rPr>
                <w:color w:val="FF0000"/>
              </w:rPr>
              <w:t>d. competition and self-interest</w:t>
            </w:r>
          </w:p>
          <w:p w14:paraId="0988F0E5" w14:textId="77777777" w:rsidR="00C01C2C" w:rsidRDefault="00C01C2C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8240FC6" w14:textId="7777777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  <w:r w:rsidRPr="00C01C2C">
              <w:rPr>
                <w:b/>
                <w:bCs/>
                <w:i/>
                <w:iCs/>
                <w:color w:val="FF0000"/>
              </w:rPr>
              <w:t>TSW find correct answer and justify</w:t>
            </w:r>
          </w:p>
          <w:p w14:paraId="4AF8B585" w14:textId="3C7B3207" w:rsidR="00C01C2C" w:rsidRPr="006D32FE" w:rsidRDefault="00C01C2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99F00" w14:textId="77777777" w:rsidR="00C01C2C" w:rsidRDefault="00C01C2C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C01C2C">
              <w:rPr>
                <w:color w:val="FF0000"/>
              </w:rPr>
              <w:t>How did heavy industry in the Soviet Union avoid competition? a. The government determined prices, wages, and products. b. The government used profit as an incentive to entrepreneurs.</w:t>
            </w:r>
          </w:p>
          <w:p w14:paraId="1E8E64E9" w14:textId="77777777" w:rsidR="00C01C2C" w:rsidRDefault="00C01C2C" w:rsidP="1B05B8E7">
            <w:pPr>
              <w:widowControl w:val="0"/>
              <w:spacing w:line="240" w:lineRule="auto"/>
              <w:rPr>
                <w:color w:val="FF0000"/>
              </w:rPr>
            </w:pPr>
            <w:r w:rsidRPr="00C01C2C">
              <w:rPr>
                <w:color w:val="FF0000"/>
              </w:rPr>
              <w:t xml:space="preserve"> c. Farms were not in direct competition with heavy industry. </w:t>
            </w:r>
          </w:p>
          <w:p w14:paraId="55CDA1D5" w14:textId="6CDBB088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  <w:r w:rsidRPr="00C01C2C">
              <w:rPr>
                <w:color w:val="FF0000"/>
              </w:rPr>
              <w:t>d. The government banned the production of consumer goo</w:t>
            </w:r>
            <w:r>
              <w:rPr>
                <w:color w:val="FF0000"/>
              </w:rPr>
              <w:t>ds</w:t>
            </w:r>
            <w:r w:rsidRPr="00EB4A6B">
              <w:rPr>
                <w:color w:val="FF0000"/>
              </w:rPr>
              <w:t xml:space="preserve"> </w:t>
            </w:r>
            <w:r w:rsidRPr="00C01C2C">
              <w:rPr>
                <w:b/>
                <w:bCs/>
                <w:i/>
                <w:iCs/>
                <w:color w:val="FF0000"/>
              </w:rPr>
              <w:t>TSW find correct answer and justify</w:t>
            </w:r>
          </w:p>
          <w:p w14:paraId="78B5A92C" w14:textId="4CC641EB" w:rsidR="00865CE8" w:rsidRDefault="00865CE8" w:rsidP="1B05B8E7">
            <w:pPr>
              <w:widowControl w:val="0"/>
              <w:spacing w:line="240" w:lineRule="auto"/>
              <w:rPr>
                <w:color w:val="FF0000"/>
              </w:rPr>
            </w:pPr>
          </w:p>
          <w:p w14:paraId="55CFA4AF" w14:textId="77777777" w:rsidR="00C01C2C" w:rsidRDefault="00C01C2C" w:rsidP="1B05B8E7">
            <w:pPr>
              <w:widowControl w:val="0"/>
              <w:spacing w:line="240" w:lineRule="auto"/>
              <w:rPr>
                <w:color w:val="FF0000"/>
              </w:rPr>
            </w:pPr>
          </w:p>
          <w:p w14:paraId="42589212" w14:textId="0B859413" w:rsidR="00C01C2C" w:rsidRPr="006D32FE" w:rsidRDefault="00C01C2C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7344B55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D36030">
              <w:rPr>
                <w:rFonts w:ascii="Cambria" w:hAnsi="Cambria"/>
                <w:color w:val="FF0000"/>
                <w:sz w:val="20"/>
                <w:szCs w:val="20"/>
              </w:rPr>
              <w:t>study for chapter 2 test</w:t>
            </w:r>
            <w:r w:rsidR="00C01C2C">
              <w:rPr>
                <w:rFonts w:ascii="Cambria" w:hAnsi="Cambria"/>
                <w:color w:val="FF0000"/>
                <w:sz w:val="20"/>
                <w:szCs w:val="20"/>
              </w:rPr>
              <w:t xml:space="preserve"> Play KAHOO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F21BDA9" w:rsidR="007B68E6" w:rsidRPr="0048667B" w:rsidRDefault="00C01C2C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Recap yesterday’s Test 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44B7B8D0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5B064A39" w14:textId="5F4D06D9" w:rsidR="00FB6CB6" w:rsidRDefault="00080FB0" w:rsidP="00FB6C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</w:t>
            </w:r>
            <w:r w:rsidR="00C0766C">
              <w:rPr>
                <w:rFonts w:ascii="Cambria" w:hAnsi="Cambria"/>
                <w:color w:val="000000" w:themeColor="text1"/>
                <w:sz w:val="20"/>
                <w:szCs w:val="20"/>
              </w:rPr>
              <w:t>omic Systems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ADDAD63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>What are the characteristics of a centrally planned economy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rt (What you KNOW, What you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2A67FD2C" w14:textId="49A9CD1A" w:rsidR="0055330E" w:rsidRPr="00AE45EE" w:rsidRDefault="0055330E" w:rsidP="00AE45E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A486C50" w14:textId="789D4674" w:rsidR="00FA7A9D" w:rsidRPr="00FA7A9D" w:rsidRDefault="0096008A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37E7C87D" w14:textId="6AF56E5C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  <w:r w:rsidR="007D7A8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0C718C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7275CB0F" w14:textId="0495D712" w:rsidR="00FA1595" w:rsidRDefault="00EA44A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RITE IN COMPLET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C29C1" w14:textId="638B5589" w:rsidR="00631523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</w:t>
            </w:r>
          </w:p>
          <w:p w14:paraId="5EC52A54" w14:textId="26275770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9A1C0D9" w:rsidR="00925459" w:rsidRPr="00C01C2C" w:rsidRDefault="00C01C2C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5FA035D" w:rsidR="00925459" w:rsidRPr="00C01C2C" w:rsidRDefault="00C01C2C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 RESULTS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p w14:paraId="0ADA992D" w14:textId="77777777" w:rsidR="00DD4142" w:rsidRDefault="00DD4142">
      <w:r>
        <w:lastRenderedPageBreak/>
        <w:br w:type="page"/>
      </w:r>
    </w:p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lastRenderedPageBreak/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CD8AAD" w14:textId="77777777" w:rsidR="00D21E6B" w:rsidRDefault="00D21E6B">
      <w:pPr>
        <w:spacing w:line="240" w:lineRule="auto"/>
      </w:pPr>
      <w:r>
        <w:separator/>
      </w:r>
    </w:p>
  </w:endnote>
  <w:endnote w:type="continuationSeparator" w:id="0">
    <w:p w14:paraId="4D9CF3DD" w14:textId="77777777" w:rsidR="00D21E6B" w:rsidRDefault="00D21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137700" w14:textId="77777777" w:rsidR="00D21E6B" w:rsidRDefault="00D21E6B">
      <w:pPr>
        <w:spacing w:line="240" w:lineRule="auto"/>
      </w:pPr>
      <w:r>
        <w:separator/>
      </w:r>
    </w:p>
  </w:footnote>
  <w:footnote w:type="continuationSeparator" w:id="0">
    <w:p w14:paraId="28D06BBA" w14:textId="77777777" w:rsidR="00D21E6B" w:rsidRDefault="00D21E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31DB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06582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7F61AC"/>
    <w:rsid w:val="008016AE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47E13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CC4"/>
    <w:rsid w:val="00C539BF"/>
    <w:rsid w:val="00C570DB"/>
    <w:rsid w:val="00C6012D"/>
    <w:rsid w:val="00C67235"/>
    <w:rsid w:val="00C67842"/>
    <w:rsid w:val="00C7246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1E6B"/>
    <w:rsid w:val="00D22549"/>
    <w:rsid w:val="00D24B51"/>
    <w:rsid w:val="00D33CAF"/>
    <w:rsid w:val="00D36030"/>
    <w:rsid w:val="00D3688E"/>
    <w:rsid w:val="00D37FC7"/>
    <w:rsid w:val="00D4678E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4A6B"/>
    <w:rsid w:val="00EB5FDB"/>
    <w:rsid w:val="00EB6477"/>
    <w:rsid w:val="00EC0089"/>
    <w:rsid w:val="00EC0BDD"/>
    <w:rsid w:val="00ED00EF"/>
    <w:rsid w:val="00ED5323"/>
    <w:rsid w:val="00ED6F0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488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4</cp:revision>
  <cp:lastPrinted>2024-09-12T13:50:00Z</cp:lastPrinted>
  <dcterms:created xsi:type="dcterms:W3CDTF">2024-09-13T17:46:00Z</dcterms:created>
  <dcterms:modified xsi:type="dcterms:W3CDTF">2024-09-1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